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e24668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3544d2cb-6d91-492c-8a02-f87d7e92c024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4:02:38Z</dcterms:created>
  <dcterms:modified xsi:type="dcterms:W3CDTF">2023-07-03T04:0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